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4788C" w:rsidP="009344FF">
      <w:r w:rsidRPr="00D4788C">
        <w:t xml:space="preserve">Accept for Publication 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4788C" w:rsidRPr="00D4788C" w:rsidRDefault="00D4788C" w:rsidP="00D4788C">
      <w:proofErr w:type="spellStart"/>
      <w:r w:rsidRPr="00D4788C">
        <w:t>Prof.</w:t>
      </w:r>
      <w:proofErr w:type="spellEnd"/>
      <w:r w:rsidRPr="00D4788C">
        <w:t xml:space="preserve"> Ruben Dario Ortiz </w:t>
      </w:r>
      <w:proofErr w:type="spellStart"/>
      <w:r w:rsidRPr="00D4788C">
        <w:t>Ortiz</w:t>
      </w:r>
      <w:proofErr w:type="spellEnd"/>
      <w:r w:rsidRPr="00D4788C">
        <w:t xml:space="preserve">, </w:t>
      </w:r>
      <w:r w:rsidRPr="00D4788C">
        <w:t>Universid</w:t>
      </w:r>
      <w:bookmarkStart w:id="0" w:name="_GoBack"/>
      <w:bookmarkEnd w:id="0"/>
      <w:r w:rsidRPr="00D4788C">
        <w:t>ad de Cartagena, Colombia</w:t>
      </w:r>
    </w:p>
    <w:sectPr w:rsidR="00D4788C" w:rsidRPr="00D478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szQ2Mze1NLUwMDVS0lEKTi0uzszPAykwrAUAeXCRYCwAAAA="/>
  </w:docVars>
  <w:rsids>
    <w:rsidRoot w:val="00A72896"/>
    <w:rsid w:val="002C0B2C"/>
    <w:rsid w:val="009344FF"/>
    <w:rsid w:val="009F328F"/>
    <w:rsid w:val="00A72896"/>
    <w:rsid w:val="00D4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BBDDB"/>
  <w15:docId w15:val="{E4F62090-DBDD-4DBC-9022-B37D09E42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3T06:23:00Z</dcterms:modified>
</cp:coreProperties>
</file>